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14:paraId="36DB6233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2F30197D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3265647F" wp14:editId="76CD34E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634EA8AD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5BA9CDA3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1C42C96C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4935FA98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2361E541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9531539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3055B018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4B544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2CAFCEC" w14:textId="4AE33586" w:rsidR="00305DB4" w:rsidRPr="00DA2355" w:rsidRDefault="00A858F5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ahadır KIRYOLCU</w:t>
            </w:r>
          </w:p>
        </w:tc>
      </w:tr>
      <w:tr w:rsidR="00305DB4" w:rsidRPr="00DA2355" w14:paraId="054C70C2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5151B2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4B816B8" w14:textId="7645B09D" w:rsidR="00305DB4" w:rsidRPr="00DA2355" w:rsidRDefault="00A858F5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katronik Mühendisliği Anabilim Dalı</w:t>
            </w:r>
          </w:p>
        </w:tc>
      </w:tr>
      <w:tr w:rsidR="00305DB4" w:rsidRPr="00DA2355" w14:paraId="51666971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E62C5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170046B" w14:textId="65800018" w:rsidR="00305DB4" w:rsidRPr="00DA2355" w:rsidRDefault="00A858F5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 Öğr. Üyesi Oğuz MISIR</w:t>
            </w:r>
          </w:p>
        </w:tc>
      </w:tr>
      <w:tr w:rsidR="004B17FC" w:rsidRPr="00DA2355" w14:paraId="3DC06870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0E7F575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3A593A1C" w14:textId="77777777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9736FD9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C96A588" w14:textId="47F87ADF" w:rsidR="007F33E0" w:rsidRPr="00DA2355" w:rsidRDefault="00A858F5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urtlebo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3 Gezgin Robotun Yol Planlaması</w:t>
            </w:r>
          </w:p>
        </w:tc>
      </w:tr>
      <w:tr w:rsidR="007A0ED3" w:rsidRPr="00DA2355" w14:paraId="728F4657" w14:textId="77777777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C1706A3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A66531C" w14:textId="62B61CBB" w:rsidR="007A0ED3" w:rsidRPr="00DA2355" w:rsidRDefault="00947950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/01/2024</w:t>
            </w:r>
          </w:p>
        </w:tc>
      </w:tr>
      <w:tr w:rsidR="000B7954" w:rsidRPr="00DA2355" w14:paraId="1CBF1639" w14:textId="77777777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7D8A6A64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2208905" w14:textId="4080DA39" w:rsidR="000B7954" w:rsidRPr="00DA2355" w:rsidRDefault="00A858F5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Seminer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535670B" w14:textId="009E395B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7950">
              <w:rPr>
                <w:rFonts w:ascii="Times New Roman" w:hAnsi="Times New Roman" w:cs="Times New Roman"/>
                <w:sz w:val="24"/>
                <w:szCs w:val="24"/>
              </w:rPr>
              <w:t>15:30</w:t>
            </w:r>
          </w:p>
        </w:tc>
      </w:tr>
      <w:tr w:rsidR="007A0ED3" w:rsidRPr="00DA2355" w14:paraId="75E73AF6" w14:textId="77777777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9C43AAF" w14:textId="77777777"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5A30EF6" w14:textId="77777777" w:rsidR="00DF73E5" w:rsidRPr="00DF73E5" w:rsidRDefault="00DF73E5" w:rsidP="00DF73E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F73E5">
              <w:rPr>
                <w:rFonts w:ascii="Times New Roman" w:hAnsi="Times New Roman" w:cs="Times New Roman"/>
                <w:sz w:val="24"/>
                <w:szCs w:val="24"/>
              </w:rPr>
              <w:t>Cuma, 12 Ocak · 3:30 - 4:30pm</w:t>
            </w:r>
          </w:p>
          <w:p w14:paraId="1B81CBEF" w14:textId="77777777" w:rsidR="00DF73E5" w:rsidRPr="00DF73E5" w:rsidRDefault="00DF73E5" w:rsidP="00DF73E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F73E5">
              <w:rPr>
                <w:rFonts w:ascii="Times New Roman" w:hAnsi="Times New Roman" w:cs="Times New Roman"/>
                <w:sz w:val="24"/>
                <w:szCs w:val="24"/>
              </w:rPr>
              <w:t>Saat dilimi: Europe/</w:t>
            </w:r>
            <w:proofErr w:type="spellStart"/>
            <w:r w:rsidRPr="00DF73E5">
              <w:rPr>
                <w:rFonts w:ascii="Times New Roman" w:hAnsi="Times New Roman" w:cs="Times New Roman"/>
                <w:sz w:val="24"/>
                <w:szCs w:val="24"/>
              </w:rPr>
              <w:t>Istanbul</w:t>
            </w:r>
            <w:proofErr w:type="spellEnd"/>
          </w:p>
          <w:p w14:paraId="5D795E1F" w14:textId="77777777" w:rsidR="00DF73E5" w:rsidRPr="00DF73E5" w:rsidRDefault="00DF73E5" w:rsidP="00DF73E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F73E5">
              <w:rPr>
                <w:rFonts w:ascii="Times New Roman" w:hAnsi="Times New Roman" w:cs="Times New Roman"/>
                <w:sz w:val="24"/>
                <w:szCs w:val="24"/>
              </w:rPr>
              <w:t xml:space="preserve">Google </w:t>
            </w:r>
            <w:proofErr w:type="spellStart"/>
            <w:r w:rsidRPr="00DF73E5">
              <w:rPr>
                <w:rFonts w:ascii="Times New Roman" w:hAnsi="Times New Roman" w:cs="Times New Roman"/>
                <w:sz w:val="24"/>
                <w:szCs w:val="24"/>
              </w:rPr>
              <w:t>Meet</w:t>
            </w:r>
            <w:proofErr w:type="spellEnd"/>
            <w:r w:rsidRPr="00DF73E5">
              <w:rPr>
                <w:rFonts w:ascii="Times New Roman" w:hAnsi="Times New Roman" w:cs="Times New Roman"/>
                <w:sz w:val="24"/>
                <w:szCs w:val="24"/>
              </w:rPr>
              <w:t xml:space="preserve"> katılma bilgileri</w:t>
            </w:r>
          </w:p>
          <w:p w14:paraId="280C2B56" w14:textId="4DDE6656" w:rsidR="007A0ED3" w:rsidRPr="00DA2355" w:rsidRDefault="00DF73E5" w:rsidP="00DF73E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F73E5">
              <w:rPr>
                <w:rFonts w:ascii="Times New Roman" w:hAnsi="Times New Roman" w:cs="Times New Roman"/>
                <w:sz w:val="24"/>
                <w:szCs w:val="24"/>
              </w:rPr>
              <w:t xml:space="preserve">Görüntülü görüşme bağlantısı: </w:t>
            </w:r>
            <w:hyperlink r:id="rId8" w:history="1">
              <w:r w:rsidRPr="001252C7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https://meet.google.com/wit-avpr-nir</w:t>
              </w:r>
            </w:hyperlink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bookmarkStart w:id="0" w:name="_GoBack"/>
            <w:bookmarkEnd w:id="0"/>
          </w:p>
        </w:tc>
      </w:tr>
      <w:tr w:rsidR="00163BBC" w:rsidRPr="00DA2355" w14:paraId="17DE25CF" w14:textId="77777777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2CDDC77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6E8F86B0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132EF664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0BAF15E6" w14:textId="77777777"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9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56E7DB8A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05D4686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556751BA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77B73E9C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BE9D20B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642BD513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009A1505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32250F7F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52D05B32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1E476D43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35376846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29A82377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955D86" w14:textId="77777777" w:rsidR="004A7DD0" w:rsidRDefault="004A7DD0" w:rsidP="005F3207">
      <w:pPr>
        <w:spacing w:after="0" w:line="240" w:lineRule="auto"/>
      </w:pPr>
      <w:r>
        <w:separator/>
      </w:r>
    </w:p>
  </w:endnote>
  <w:endnote w:type="continuationSeparator" w:id="0">
    <w:p w14:paraId="5D0F2754" w14:textId="77777777" w:rsidR="004A7DD0" w:rsidRDefault="004A7DD0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0599B77D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057F3052" w14:textId="77777777"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7B6D6D1D" w14:textId="77777777"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2FFFDBA3" w14:textId="77777777"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14:paraId="7520DD85" w14:textId="77777777"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C84853" w14:textId="77777777" w:rsidR="004A7DD0" w:rsidRDefault="004A7DD0" w:rsidP="005F3207">
      <w:pPr>
        <w:spacing w:after="0" w:line="240" w:lineRule="auto"/>
      </w:pPr>
      <w:r>
        <w:separator/>
      </w:r>
    </w:p>
  </w:footnote>
  <w:footnote w:type="continuationSeparator" w:id="0">
    <w:p w14:paraId="13BA4B41" w14:textId="77777777" w:rsidR="004A7DD0" w:rsidRDefault="004A7DD0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A7DD0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9269D8"/>
    <w:rsid w:val="00947950"/>
    <w:rsid w:val="00992C66"/>
    <w:rsid w:val="00A2030A"/>
    <w:rsid w:val="00A36291"/>
    <w:rsid w:val="00A556EE"/>
    <w:rsid w:val="00A858F5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DF73E5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C93008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et.google.com/wit-avpr-ni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enstitu@btu.edu.t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9</TotalTime>
  <Pages>1</Pages>
  <Words>113</Words>
  <Characters>650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Simge</cp:lastModifiedBy>
  <cp:revision>6</cp:revision>
  <cp:lastPrinted>2020-06-01T13:59:00Z</cp:lastPrinted>
  <dcterms:created xsi:type="dcterms:W3CDTF">2021-10-12T06:08:00Z</dcterms:created>
  <dcterms:modified xsi:type="dcterms:W3CDTF">2024-01-05T13:58:00Z</dcterms:modified>
</cp:coreProperties>
</file>